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enthusiastic interest in the Industrial Engineer position at your esteemed organization in France Marseille. As a dedicated professional with a strong background in optimizing industrial processes and driving operational efficiency, I am eager to contribute my expertise to a dynamic environment that values innovation and precision. The opportunity to work as an Industrial Engineer in France Marseille is particularly compelling, given the region’s vibrant industrial landscape and its role as a hub for manufacturing, logistics, and advanced engineering solutions. This position aligns perfectly with my career goals and passion for creating sustainable, efficient systems that meet the evolving demands of modern industries.</w:t>
      </w:r>
    </w:p>
    <w:p>
      <w:pPr>
        <w:pStyle w:val="BodyText"/>
      </w:pPr>
      <w:r>
        <w:t xml:space="preserve">With [X years] of experience in industrial engineering across diverse sectors such as automotive, aerospace, and renewable energy, I have developed a robust skill set in process optimization, lean manufacturing, and data-driven decision-making. My academic foundation in Industrial Engineering from [University Name], coupled with hands-on projects focused on supply chain management and quality control, has equipped me to tackle complex challenges with analytical rigor. For instance, during my tenure at [Previous Company], I led a project that reduced production downtime by 25% through the implementation of predictive maintenance protocols and workflow reengineering. These achievements underscore my ability to deliver measurable results while adhering to industry standards and sustainability goals.</w:t>
      </w:r>
    </w:p>
    <w:p>
      <w:pPr>
        <w:pStyle w:val="BodyText"/>
      </w:pPr>
      <w:r>
        <w:t xml:space="preserve">What excites me most about the Industrial Engineer role in France Marseille is the opportunity to work within a region that is at the forefront of industrial innovation. Marseille, as a strategic gateway between Europe and North Africa, hosts a thriving ecosystem of multinational corporations, startups, and research institutions. This environment fosters collaboration across borders and disciplines, which aligns with my belief that industrial engineering thrives on interdisciplinary approaches. I am particularly drawn to your company’s commitment to [specific value or project mentioned in the job posting], as it reflects the kind of forward-thinking ethos that resonates with my professional values. Whether it is enhancing production efficiency, reducing waste, or integrating digital technologies into traditional processes, I am eager to contribute my expertise to support your mission.</w:t>
      </w:r>
    </w:p>
    <w:p>
      <w:pPr>
        <w:pStyle w:val="BodyText"/>
      </w:pPr>
      <w:r>
        <w:t xml:space="preserve">In addition to technical proficiency, I bring a deep understanding of the unique challenges and opportunities present in the industrial sector of France Marseille. The region’s emphasis on green manufacturing and smart logistics presents an exciting platform for applying my knowledge of sustainable engineering practices. For example, I have previously worked on projects that incorporated renewable energy solutions into manufacturing processes, reducing carbon footprints while maintaining cost-effectiveness. This experience has honed my ability to balance technical innovation with environmental responsibility—a principle I believe is critical for the future of industrial engineering in Europe.</w:t>
      </w:r>
    </w:p>
    <w:p>
      <w:pPr>
        <w:pStyle w:val="BodyText"/>
      </w:pPr>
      <w:r>
        <w:t xml:space="preserve">My fluency in English and French, combined with my adaptability to multicultural work environments, positions me to thrive in a collaborative setting. I have worked on international teams where cultural sensitivity and clear communication were pivotal to project success. In France Marseille, I am confident that my ability to bridge technical expertise with cross-cultural understanding will enable me to contribute effectively to your team. Furthermore, my familiarity with French business practices and regulatory frameworks ensures that I can navigate the local industrial landscape with ease.</w:t>
      </w:r>
    </w:p>
    <w:p>
      <w:pPr>
        <w:pStyle w:val="BodyText"/>
      </w:pPr>
      <w:r>
        <w:t xml:space="preserve">What sets me apart as an Industrial Engineer is my passion for continuous improvement and my commitment to excellence. I am not only focused on solving current problems but also on anticipating future challenges through proactive planning and innovation. For instance, I recently spearheaded a digital transformation initiative that integrated IoT sensors into production lines, resulting in real-time data analytics and improved decision-making. This experience has solidified my belief that the integration of technology and human expertise is essential to driving progress in industrial settings.</w:t>
      </w:r>
    </w:p>
    <w:p>
      <w:pPr>
        <w:pStyle w:val="BodyText"/>
      </w:pPr>
      <w:r>
        <w:t xml:space="preserve">As I consider the Industrial Engineer role in France Marseille, I am particularly inspired by the region’s potential to lead in sustainable manufacturing and digital innovation. I am eager to bring my skills, creativity, and dedication to your organization while contributing to the development of cutting-edge solutions that address global industrial challenges. My goal is not only to meet expectations but to exceed them by fostering a culture of efficiency, collaboration, and continuous learning.</w:t>
      </w:r>
    </w:p>
    <w:p>
      <w:pPr>
        <w:pStyle w:val="BodyText"/>
      </w:pPr>
      <w:r>
        <w:t xml:space="preserve">Thank you for considering my application. I would be honored to discuss how my background and vision align with the needs of your team. Please feel free to contact me at [Your Phone Number] or [Your Email Address] at your earliest convenience. I look forward to the opportunity to contribute to the continued success of your organization in France Marseille.</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25:05Z</dcterms:created>
  <dcterms:modified xsi:type="dcterms:W3CDTF">2026-07-21T03:25:05Z</dcterms:modified>
</cp:coreProperties>
</file>

<file path=docProps/custom.xml><?xml version="1.0" encoding="utf-8"?>
<Properties xmlns="http://schemas.openxmlformats.org/officeDocument/2006/custom-properties" xmlns:vt="http://schemas.openxmlformats.org/officeDocument/2006/docPropsVTypes"/>
</file>